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ches</w:t>
      </w:r>
      <w:r>
        <w:t xml:space="preserve"> </w:t>
      </w:r>
      <w:r>
        <w:t xml:space="preserve">Datamodel,</w:t>
      </w:r>
      <w:r>
        <w:t xml:space="preserve"> </w:t>
      </w:r>
      <w:r>
        <w:t xml:space="preserve">Revision</w:t>
      </w:r>
      <w:r>
        <w:t xml:space="preserve"> </w:t>
      </w:r>
      <w:r>
        <w:t xml:space="preserve">3.1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Juni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Auszug aus Geocover und Beispiel für die Darstellung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zug aus Geocover und Beispiel für die Darstellung</w:t>
      </w:r>
    </w:p>
    <w:bookmarkStart w:id="73" w:name="thema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a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K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RUN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 Die möglichen Werte sind in der Tabelle GC_PNT_RUNC_ROCK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 Die möglichen Werte sind in der Tabelle GC_PNT_RUNC_ROCK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n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n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n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n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der Anhang</w:t>
      </w:r>
    </w:p>
    <w:bookmarkEnd w:id="28"/>
    <w:bookmarkStart w:id="29" w:name="attributen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"/>
    <w:bookmarkStart w:id="30" w:name="attributen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K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 Die möglichen Werte sind in der Tabelle GC_UN_DEP_RUNC_STRUCTU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 Die möglichen Werte sind in der Tabelle GC_UN_DEP_RUNC_MORPHOL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 Die möglichen Werte sind in der Tabelle GC_UN_DEP_RUNC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 Die möglichen Werte sind in der Tabelle GC_UN_DEP_RUNC_THIN_C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n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n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der Anhang</w:t>
      </w:r>
    </w:p>
    <w:bookmarkEnd w:id="33"/>
    <w:bookmarkStart w:id="34" w:name="attributen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34"/>
    <w:bookmarkStart w:id="35" w:name="attributen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5"/>
    <w:bookmarkStart w:id="36" w:name="attributen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6"/>
    <w:bookmarkStart w:id="37" w:name="attributen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n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8"/>
    <w:bookmarkStart w:id="39" w:name="attributen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n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n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n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n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n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n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n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n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n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n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n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K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 Die möglichen Werte sind in der Tabelle GC_MAIN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 Die möglichen Werte sind in der Tabelle GC_SECO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 Die möglichen Werte sind in der Tabelle GC_BOND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 Die möglichen Werte sind in der Tabelle GC_BEDDING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 Die möglichen Werte sind in der Tabelle GC_SEDI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 Die möglichen Werte sind in der Tabelle GC_SEDI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 Die möglichen Werte sind in der Tabelle GC_IGNE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 Die möglichen Werte sind in der Tabelle GC_GRAIN_S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 Die möglichen Werte sind in der Tabelle GC_AFFIN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 Die möglichen Werte sind in der Tabelle GC_META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n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n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n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n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n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51"/>
    <w:bookmarkStart w:id="52" w:name="attributen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52"/>
    <w:bookmarkStart w:id="53" w:name="attributen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3"/>
    <w:bookmarkStart w:id="54" w:name="attributen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4"/>
    <w:bookmarkStart w:id="55" w:name="attributen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n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der Anhang</w:t>
      </w:r>
    </w:p>
    <w:bookmarkEnd w:id="55"/>
    <w:bookmarkStart w:id="56" w:name="attributen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6"/>
    <w:bookmarkStart w:id="57" w:name="attributen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57"/>
    <w:bookmarkStart w:id="58" w:name="attributen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n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n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n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n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n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n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n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n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n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n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n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n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n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n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69"/>
    <w:bookmarkStart w:id="70" w:name="attributen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n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der An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n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a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a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K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n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K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n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K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n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 Die möglichen Werte sind in der Tabelle GC_SURF_GINS_MAIN_M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n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n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K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n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 Die möglichen Werte sind in der Tabelle GC_LIN_GGLA_MORA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 Die möglichen Werte sind in der Tabelle GC_LIN_GGLA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 Die möglichen Werte sind in der Tabelle GC_LIN_GGLA_ICE_M_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 Die möglichen Werte sind in der Tabelle GC_LIN_GGLA_QUAT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n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n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n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n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n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n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90"/>
    <w:bookmarkStart w:id="91" w:name="attributen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K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 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n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K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n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K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n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K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99" w:name="attributen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n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n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K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n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K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 Die möglichen Werte sind in der Tabelle GC_LIN_GAL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n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a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a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</w:t>
            </w:r>
          </w:p>
        </w:tc>
      </w:tr>
    </w:tbl>
    <w:p>
      <w:pPr>
        <w:pStyle w:val="BodyText"/>
      </w:pPr>
      <w:r>
        <w:t xml:space="preserve">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. Die möglichen Werte sind in der Tabelle GC_PNT_TDEF_FOLD_TYP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. Die möglichen Werte sind in der Tabelle GC_PNT_TDEF_FOLD_FOR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</w:p>
    <w:bookmarkStart w:id="108" w:name="attributen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n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</w:t>
      </w:r>
      <w:r>
        <w:rPr>
          <w:i/>
          <w:iCs/>
        </w:rPr>
        <w:t xml:space="preserve"> </w:t>
      </w:r>
      <w:r>
        <w:rPr>
          <w:i/>
          <w:iCs/>
        </w:rPr>
        <w:t xml:space="preserve">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09"/>
    <w:bookmarkStart w:id="110" w:name="attributen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K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n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K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 Die möglichen Werte sind in der Tabelle GC_SURF_TDEF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 Die möglichen Werte sind in der Tabelle None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n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n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K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 Die möglichen Werte sind in der Tabelle GC_LIN_TTEC_FAULT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 Die möglichen Werte sind in der Tabelle GC_LIN_TTEC_VERT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 Die möglichen Werte sind in der Tabelle GC_LIN_TTEC_HORIZ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LIN_TTE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 Die möglichen Werte sind in der Tabelle GC_LIN_TTEC_META_ST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n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n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n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n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n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n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n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n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n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n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28"/>
    <w:bookmarkEnd w:id="129"/>
    <w:bookmarkEnd w:id="130"/>
    <w:bookmarkStart w:id="151" w:name="thema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a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K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 Die möglichen Werte sind in der Tabelle GC_PNT_MFOL_FOLD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 Die möglichen Werte sind in der Tabelle GC_PNT_MFOL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131" w:name="attributen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n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n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35"/>
    <w:bookmarkStart w:id="136" w:name="attributen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6"/>
    <w:bookmarkStart w:id="137" w:name="attributen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n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n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0"/>
    <w:bookmarkStart w:id="141" w:name="attributen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K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 Die möglichen Werte sind in der Tabelle GC_PNT_MPLA_POLAR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 Die möglichen Werte sind in der Tabelle GC_PNT_MPLA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] | |</w:t>
      </w:r>
    </w:p>
    <w:bookmarkStart w:id="143" w:name="attributen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n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n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46"/>
    <w:bookmarkStart w:id="147" w:name="attributen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n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47"/>
    <w:bookmarkStart w:id="148" w:name="attributen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8"/>
    <w:bookmarkStart w:id="149" w:name="attributen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a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a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K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n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n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K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 Die möglichen Werte sind in der Tabelle GC_FOSS_LFOS_DIVISI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 Die möglichen Werte sind in der Tabelle GC_FOSS_LFOS_DAT_MET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FOSS_LFO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n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n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n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n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n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n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K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LRE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 Die möglichen Werte sind in der Tabelle GC_PNT_LRES_MATERI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n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n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n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K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n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n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K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n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n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K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 Die möglichen Werte sind in der Tabelle GC_PNT_LTYP_STRAT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n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n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n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75"/>
    <w:bookmarkStart w:id="176" w:name="attributen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n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6"/>
    <w:bookmarkStart w:id="177" w:name="attributen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K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 Die möglichen Werte sind in der Tabelle GC_LIN_LPRO_CONG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n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n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n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n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81"/>
    <w:bookmarkStart w:id="182" w:name="attributen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2"/>
    <w:bookmarkStart w:id="183" w:name="attributen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n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n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n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n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K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LIN_LGEO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n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a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a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K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PNT_PSLO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1] | |</w:t>
      </w:r>
    </w:p>
    <w:bookmarkStart w:id="192" w:name="attributen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n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4"/>
    <w:bookmarkStart w:id="195" w:name="attributen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5"/>
    <w:bookmarkStart w:id="196" w:name="attributen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n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K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LIN_PCOB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n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n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0"/>
    <w:bookmarkStart w:id="201" w:name="attributen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n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n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4"/>
    <w:bookmarkStart w:id="205" w:name="attributen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5"/>
    <w:bookmarkStart w:id="206" w:name="attributen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n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6"/>
    <w:bookmarkStart w:id="207" w:name="attributen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K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 Die möglichen Werte sind in der Tabelle GC_LIN_PCOH_CONFIN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 Die möglichen Werte sind in der Tabelle GC_LIN_PCOH_WA_TABL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n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n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n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n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a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a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 Die möglichen Werte sind in der Tabelle GC_PNT_AARC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n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K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n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K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n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K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NT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NT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n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n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n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K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LIN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n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K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LG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LG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n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n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n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K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 Die möglichen Werte sind in der Tabelle GC_PNT_ABOR_MAIN_TA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 Die möglichen Werte sind in der Tabelle GC_PNT_ABOR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46" w:name="attributen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n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n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n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n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8"/>
    <w:bookmarkStart w:id="249" w:name="attributen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n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n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n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2"/>
    <w:bookmarkStart w:id="253" w:name="attributen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n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3"/>
    <w:bookmarkStart w:id="254" w:name="attributen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n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4"/>
    <w:bookmarkStart w:id="255" w:name="attributen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n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5"/>
    <w:bookmarkStart w:id="256" w:name="attributen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n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6"/>
    <w:bookmarkStart w:id="257" w:name="attributen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7"/>
    <w:bookmarkStart w:id="258" w:name="attributen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8"/>
    <w:bookmarkStart w:id="259" w:name="attributen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9"/>
    <w:bookmarkStart w:id="260" w:name="attributen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n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0"/>
    <w:bookmarkStart w:id="261" w:name="attributen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n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K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n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a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a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K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CON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 Die möglichen Werte sind in der Tabelle GC_PNT_HCON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n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n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n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69"/>
    <w:bookmarkStart w:id="270" w:name="attributen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70"/>
    <w:bookmarkStart w:id="271" w:name="attributen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K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CON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n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K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 Die möglichen Werte sind in der Tabelle GC_LIN_HPAL_RE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n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n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n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n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278"/>
    <w:bookmarkStart w:id="279" w:name="attributen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79"/>
    <w:bookmarkStart w:id="280" w:name="attributen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K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SUB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n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K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SUR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 Die möglichen Werte sind in der Tabelle GC_PNT_HSUR_FLOW_C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 Die möglichen Werte sind in der Tabelle GC_PNT_HSUR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 Die möglichen Werte sind in der Tabelle GC_PNT_HSUR_DIS_LOC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</w:t>
            </w:r>
          </w:p>
        </w:tc>
      </w:tr>
    </w:tbl>
    <w:p>
      <w:pPr>
        <w:pStyle w:val="BodyText"/>
      </w:pPr>
      <w:r>
        <w:t xml:space="preserve">vorkommen kann. Die möglichen Werte sind in der Tabelle GC_PNT_HSUR_COMBI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Mittlere Wassertemperatur (°C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Charakteristisches chemisches Element im Mineralwasser (z.B. Fe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Richtung (Azimut) der jeweiligen Punktobjektart. Wert in Grad (0°</w:t>
      </w:r>
      <w:r>
        <w:t xml:space="preserve"> </w:t>
      </w:r>
      <w:r>
        <w:t xml:space="preserve">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85" w:name="attributen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n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n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</w:t>
      </w:r>
      <w:r>
        <w:rPr>
          <w:i/>
          <w:iCs/>
        </w:rPr>
        <w:t xml:space="preserve"> </w:t>
      </w:r>
      <w:r>
        <w:rPr>
          <w:i/>
          <w:iCs/>
        </w:rPr>
        <w:t xml:space="preserve">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n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n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1"/>
    <w:bookmarkStart w:id="292" w:name="attributen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2"/>
    <w:bookmarkStart w:id="293" w:name="attributen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</w:t>
      </w:r>
      <w:r>
        <w:rPr>
          <w:i/>
          <w:iCs/>
        </w:rPr>
        <w:t xml:space="preserve"> </w:t>
      </w:r>
      <w:r>
        <w:rPr>
          <w:i/>
          <w:iCs/>
        </w:rPr>
        <w:t xml:space="preserve">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K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n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K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n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ches Datamodel, Revision 3.1</dc:title>
  <dc:creator>Bundesamt für Landestopographie swisstopo</dc:creator>
  <dc:language>de</dc:language>
  <dc:subject>Geologische Landesaufnahme der Schweiz</dc:subject>
  <cp:keywords>GeoCover, Metadata, Model, GIS, Vector data, Geology, Switzerland</cp:keywords>
  <dcterms:created xsi:type="dcterms:W3CDTF">2024-06-10T19:07:03Z</dcterms:created>
  <dcterms:modified xsi:type="dcterms:W3CDTF">2024-06-10T19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Juni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